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9438" w14:textId="1214B75D" w:rsidR="003C19B5" w:rsidRPr="00EB0B6E" w:rsidRDefault="00672476" w:rsidP="00672476">
      <w:pPr>
        <w:jc w:val="center"/>
        <w:rPr>
          <w:b/>
          <w:sz w:val="28"/>
        </w:rPr>
      </w:pPr>
      <w:bookmarkStart w:id="0" w:name="_GoBack"/>
      <w:bookmarkEnd w:id="0"/>
      <w:r w:rsidRPr="00EB0B6E">
        <w:rPr>
          <w:b/>
          <w:sz w:val="28"/>
        </w:rPr>
        <w:t>NACOLE Board Meeting Agenda</w:t>
      </w:r>
    </w:p>
    <w:p w14:paraId="101B9439" w14:textId="6C09E2F8" w:rsidR="00C470BA" w:rsidRPr="00EB0B6E" w:rsidRDefault="00672476" w:rsidP="00C470BA">
      <w:pPr>
        <w:jc w:val="center"/>
      </w:pPr>
      <w:r w:rsidRPr="00EB0B6E">
        <w:t xml:space="preserve">Wednesday, </w:t>
      </w:r>
      <w:r w:rsidR="008A2DFF">
        <w:t>April</w:t>
      </w:r>
      <w:r w:rsidR="00AC4BE8">
        <w:t xml:space="preserve"> 1</w:t>
      </w:r>
      <w:r w:rsidR="008A2DFF">
        <w:t>0</w:t>
      </w:r>
      <w:r w:rsidR="00886832" w:rsidRPr="00EB0B6E">
        <w:t>, 201</w:t>
      </w:r>
      <w:r w:rsidR="00C00632">
        <w:t>9</w:t>
      </w:r>
      <w:r w:rsidRPr="00EB0B6E">
        <w:t xml:space="preserve"> </w:t>
      </w:r>
      <w:r w:rsidR="002A06E6" w:rsidRPr="00EB0B6E">
        <w:t>•</w:t>
      </w:r>
      <w:r w:rsidR="00C00632">
        <w:t xml:space="preserve"> 10</w:t>
      </w:r>
      <w:r w:rsidR="00C00632" w:rsidRPr="00EB0B6E">
        <w:t xml:space="preserve">:00 </w:t>
      </w:r>
      <w:r w:rsidR="00C00632">
        <w:t>A</w:t>
      </w:r>
      <w:r w:rsidR="00C00632" w:rsidRPr="00EB0B6E">
        <w:t xml:space="preserve">M EDT / </w:t>
      </w:r>
      <w:r w:rsidR="00C00632">
        <w:t>7</w:t>
      </w:r>
      <w:r w:rsidR="00C00632" w:rsidRPr="00EB0B6E">
        <w:t xml:space="preserve">:00 </w:t>
      </w:r>
      <w:r w:rsidR="00C00632">
        <w:t>A</w:t>
      </w:r>
      <w:r w:rsidR="00C00632" w:rsidRPr="00EB0B6E">
        <w:t>M PDT</w:t>
      </w:r>
    </w:p>
    <w:p w14:paraId="101B943B" w14:textId="0DB4F31A" w:rsidR="00672476" w:rsidRPr="0034799A" w:rsidRDefault="002A06E6" w:rsidP="0034799A">
      <w:pPr>
        <w:jc w:val="center"/>
      </w:pPr>
      <w:r w:rsidRPr="00EB0B6E">
        <w:t>Phone number: 657-220-3242 • Conference room</w:t>
      </w:r>
      <w:r w:rsidR="00F30776" w:rsidRPr="00EB0B6E">
        <w:t xml:space="preserve"> number</w:t>
      </w:r>
      <w:r w:rsidRPr="00EB0B6E">
        <w:t>: 661-170-899</w:t>
      </w:r>
    </w:p>
    <w:p w14:paraId="2F338BE0" w14:textId="2D1F7D5E" w:rsidR="00ED06A1" w:rsidRDefault="00ED06A1" w:rsidP="00714CE6">
      <w:pPr>
        <w:numPr>
          <w:ilvl w:val="0"/>
          <w:numId w:val="3"/>
        </w:numPr>
        <w:spacing w:before="360"/>
        <w:ind w:hanging="720"/>
        <w:rPr>
          <w:sz w:val="28"/>
          <w:szCs w:val="28"/>
        </w:rPr>
      </w:pPr>
      <w:r w:rsidRPr="00ED06A1">
        <w:rPr>
          <w:sz w:val="28"/>
          <w:szCs w:val="28"/>
        </w:rPr>
        <w:t xml:space="preserve">Minutes Approval — </w:t>
      </w:r>
      <w:r w:rsidRPr="00DC4EA2">
        <w:rPr>
          <w:i/>
          <w:sz w:val="28"/>
          <w:szCs w:val="28"/>
        </w:rPr>
        <w:t>Action item</w:t>
      </w:r>
    </w:p>
    <w:p w14:paraId="6F2C4BE1" w14:textId="140995CB" w:rsidR="00ED06A1" w:rsidRDefault="00ED06A1" w:rsidP="00714CE6">
      <w:pPr>
        <w:numPr>
          <w:ilvl w:val="1"/>
          <w:numId w:val="3"/>
        </w:numPr>
        <w:ind w:hanging="720"/>
        <w:rPr>
          <w:sz w:val="28"/>
          <w:szCs w:val="28"/>
        </w:rPr>
      </w:pPr>
      <w:r w:rsidRPr="00ED06A1">
        <w:rPr>
          <w:sz w:val="28"/>
          <w:szCs w:val="28"/>
        </w:rPr>
        <w:t xml:space="preserve">Board meeting of </w:t>
      </w:r>
      <w:r w:rsidR="008A2DFF">
        <w:rPr>
          <w:sz w:val="28"/>
          <w:szCs w:val="28"/>
        </w:rPr>
        <w:t>March</w:t>
      </w:r>
      <w:r>
        <w:rPr>
          <w:sz w:val="28"/>
          <w:szCs w:val="28"/>
        </w:rPr>
        <w:t xml:space="preserve"> 13</w:t>
      </w:r>
      <w:r w:rsidRPr="00ED06A1">
        <w:rPr>
          <w:sz w:val="28"/>
          <w:szCs w:val="28"/>
        </w:rPr>
        <w:t>, 201</w:t>
      </w:r>
      <w:r>
        <w:rPr>
          <w:sz w:val="28"/>
          <w:szCs w:val="28"/>
        </w:rPr>
        <w:t>9</w:t>
      </w:r>
    </w:p>
    <w:p w14:paraId="4FE35A39" w14:textId="77777777" w:rsidR="00924BF4" w:rsidRDefault="00924BF4" w:rsidP="00714CE6">
      <w:pPr>
        <w:ind w:hanging="720"/>
        <w:rPr>
          <w:sz w:val="28"/>
        </w:rPr>
      </w:pPr>
    </w:p>
    <w:p w14:paraId="1C0E6D03" w14:textId="77777777" w:rsidR="00924BF4" w:rsidRPr="00EB0B6E" w:rsidRDefault="00924BF4" w:rsidP="00714CE6">
      <w:pPr>
        <w:numPr>
          <w:ilvl w:val="0"/>
          <w:numId w:val="3"/>
        </w:numPr>
        <w:ind w:hanging="720"/>
        <w:rPr>
          <w:sz w:val="28"/>
        </w:rPr>
      </w:pPr>
      <w:r w:rsidRPr="00EB0B6E">
        <w:rPr>
          <w:sz w:val="28"/>
        </w:rPr>
        <w:t>Secretary’s Report (</w:t>
      </w:r>
      <w:r>
        <w:rPr>
          <w:sz w:val="28"/>
        </w:rPr>
        <w:t>Finkle</w:t>
      </w:r>
      <w:r w:rsidRPr="00EB0B6E">
        <w:rPr>
          <w:sz w:val="28"/>
        </w:rPr>
        <w:t>)</w:t>
      </w:r>
      <w:r>
        <w:rPr>
          <w:sz w:val="28"/>
        </w:rPr>
        <w:t xml:space="preserve"> </w:t>
      </w:r>
      <w:r w:rsidRPr="00C60716">
        <w:rPr>
          <w:i/>
          <w:sz w:val="28"/>
          <w:szCs w:val="26"/>
        </w:rPr>
        <w:t xml:space="preserve">— </w:t>
      </w:r>
      <w:r>
        <w:rPr>
          <w:i/>
          <w:sz w:val="28"/>
          <w:szCs w:val="26"/>
        </w:rPr>
        <w:t>Reporting</w:t>
      </w:r>
      <w:r w:rsidRPr="00C60716">
        <w:rPr>
          <w:i/>
          <w:sz w:val="28"/>
          <w:szCs w:val="26"/>
        </w:rPr>
        <w:t xml:space="preserve"> item</w:t>
      </w:r>
    </w:p>
    <w:p w14:paraId="7078DAFD" w14:textId="77777777" w:rsidR="00924BF4" w:rsidRPr="00EB0B6E" w:rsidRDefault="00924BF4" w:rsidP="00714CE6">
      <w:pPr>
        <w:ind w:hanging="720"/>
        <w:rPr>
          <w:sz w:val="28"/>
        </w:rPr>
      </w:pPr>
    </w:p>
    <w:p w14:paraId="67760003" w14:textId="77777777" w:rsidR="00924BF4" w:rsidRPr="00EB0B6E" w:rsidRDefault="00924BF4" w:rsidP="00714CE6">
      <w:pPr>
        <w:numPr>
          <w:ilvl w:val="0"/>
          <w:numId w:val="3"/>
        </w:numPr>
        <w:ind w:hanging="720"/>
        <w:rPr>
          <w:sz w:val="28"/>
        </w:rPr>
      </w:pPr>
      <w:r w:rsidRPr="00EB0B6E">
        <w:rPr>
          <w:sz w:val="28"/>
        </w:rPr>
        <w:t>Treasurer’s Report (Finnell)</w:t>
      </w:r>
      <w:r w:rsidRPr="00C60716">
        <w:rPr>
          <w:i/>
          <w:sz w:val="28"/>
          <w:szCs w:val="26"/>
        </w:rPr>
        <w:t xml:space="preserve"> — </w:t>
      </w:r>
      <w:r>
        <w:rPr>
          <w:i/>
          <w:sz w:val="28"/>
          <w:szCs w:val="26"/>
        </w:rPr>
        <w:t>Reporting</w:t>
      </w:r>
      <w:r w:rsidRPr="00C60716">
        <w:rPr>
          <w:i/>
          <w:sz w:val="28"/>
          <w:szCs w:val="26"/>
        </w:rPr>
        <w:t xml:space="preserve"> item</w:t>
      </w:r>
    </w:p>
    <w:p w14:paraId="45CFEBA5" w14:textId="2AF3B479" w:rsidR="00924BF4" w:rsidRDefault="00924BF4" w:rsidP="00714CE6">
      <w:pPr>
        <w:numPr>
          <w:ilvl w:val="0"/>
          <w:numId w:val="3"/>
        </w:numPr>
        <w:ind w:hanging="720"/>
        <w:rPr>
          <w:sz w:val="28"/>
        </w:rPr>
      </w:pPr>
      <w:r w:rsidRPr="00EB0B6E">
        <w:rPr>
          <w:sz w:val="28"/>
        </w:rPr>
        <w:t>Staff Reports (McEllhiney</w:t>
      </w:r>
      <w:r>
        <w:rPr>
          <w:sz w:val="28"/>
        </w:rPr>
        <w:t xml:space="preserve"> &amp; </w:t>
      </w:r>
      <w:r w:rsidR="00933F66">
        <w:rPr>
          <w:sz w:val="28"/>
        </w:rPr>
        <w:t>Perez</w:t>
      </w:r>
      <w:r w:rsidRPr="00EB0B6E">
        <w:rPr>
          <w:sz w:val="28"/>
        </w:rPr>
        <w:t>)</w:t>
      </w:r>
      <w:r w:rsidR="00DC4EA2">
        <w:rPr>
          <w:sz w:val="28"/>
        </w:rPr>
        <w:t xml:space="preserve"> </w:t>
      </w:r>
      <w:r w:rsidR="00DC4EA2" w:rsidRPr="00C60716">
        <w:rPr>
          <w:i/>
          <w:sz w:val="28"/>
          <w:szCs w:val="26"/>
        </w:rPr>
        <w:t xml:space="preserve">— </w:t>
      </w:r>
      <w:r w:rsidR="00DC4EA2">
        <w:rPr>
          <w:i/>
          <w:sz w:val="28"/>
          <w:szCs w:val="26"/>
        </w:rPr>
        <w:t>Reporting</w:t>
      </w:r>
      <w:r w:rsidR="00DC4EA2" w:rsidRPr="00C60716">
        <w:rPr>
          <w:i/>
          <w:sz w:val="28"/>
          <w:szCs w:val="26"/>
        </w:rPr>
        <w:t xml:space="preserve"> item</w:t>
      </w:r>
    </w:p>
    <w:p w14:paraId="548FF421" w14:textId="77777777" w:rsidR="00924BF4" w:rsidRPr="00EB0B6E" w:rsidRDefault="00924BF4" w:rsidP="00714CE6">
      <w:pPr>
        <w:numPr>
          <w:ilvl w:val="1"/>
          <w:numId w:val="3"/>
        </w:numPr>
        <w:ind w:hanging="720"/>
        <w:rPr>
          <w:sz w:val="28"/>
        </w:rPr>
      </w:pPr>
      <w:r>
        <w:rPr>
          <w:sz w:val="28"/>
        </w:rPr>
        <w:t xml:space="preserve">Update on </w:t>
      </w:r>
      <w:r w:rsidRPr="0033697D">
        <w:rPr>
          <w:sz w:val="28"/>
        </w:rPr>
        <w:t>COPS Grant</w:t>
      </w:r>
    </w:p>
    <w:p w14:paraId="31957200" w14:textId="77777777" w:rsidR="00924BF4" w:rsidRPr="00240ED5" w:rsidRDefault="00924BF4" w:rsidP="00714CE6">
      <w:pPr>
        <w:ind w:hanging="720"/>
        <w:rPr>
          <w:sz w:val="28"/>
        </w:rPr>
      </w:pPr>
    </w:p>
    <w:p w14:paraId="4D4345F0" w14:textId="4ABFD981" w:rsidR="00924BF4" w:rsidRPr="00EB0B6E" w:rsidRDefault="00924BF4" w:rsidP="00714CE6">
      <w:pPr>
        <w:numPr>
          <w:ilvl w:val="0"/>
          <w:numId w:val="3"/>
        </w:numPr>
        <w:ind w:hanging="720"/>
        <w:rPr>
          <w:sz w:val="28"/>
        </w:rPr>
      </w:pPr>
      <w:r w:rsidRPr="00EB0B6E">
        <w:rPr>
          <w:sz w:val="28"/>
        </w:rPr>
        <w:t>Committee</w:t>
      </w:r>
      <w:r>
        <w:rPr>
          <w:sz w:val="28"/>
        </w:rPr>
        <w:t xml:space="preserve"> Reports </w:t>
      </w:r>
      <w:r w:rsidRPr="00C60716">
        <w:rPr>
          <w:i/>
          <w:sz w:val="28"/>
          <w:szCs w:val="26"/>
        </w:rPr>
        <w:t xml:space="preserve">— </w:t>
      </w:r>
      <w:r w:rsidR="00DC4EA2">
        <w:rPr>
          <w:i/>
          <w:sz w:val="28"/>
          <w:szCs w:val="26"/>
        </w:rPr>
        <w:t>Reporting</w:t>
      </w:r>
      <w:r w:rsidRPr="00C60716">
        <w:rPr>
          <w:i/>
          <w:sz w:val="28"/>
          <w:szCs w:val="26"/>
        </w:rPr>
        <w:t xml:space="preserve"> items</w:t>
      </w:r>
    </w:p>
    <w:p w14:paraId="0A631717" w14:textId="77777777" w:rsidR="00B102BE" w:rsidRDefault="00B102BE" w:rsidP="00B102BE">
      <w:pPr>
        <w:numPr>
          <w:ilvl w:val="1"/>
          <w:numId w:val="3"/>
        </w:numPr>
        <w:ind w:hanging="720"/>
        <w:rPr>
          <w:sz w:val="28"/>
        </w:rPr>
      </w:pPr>
      <w:r>
        <w:rPr>
          <w:sz w:val="28"/>
        </w:rPr>
        <w:t>Finance Committee (Frasier)</w:t>
      </w:r>
    </w:p>
    <w:p w14:paraId="16798EFF" w14:textId="77777777" w:rsidR="00B102BE" w:rsidRPr="009F7AED" w:rsidRDefault="00B102BE" w:rsidP="00B102BE">
      <w:pPr>
        <w:numPr>
          <w:ilvl w:val="1"/>
          <w:numId w:val="3"/>
        </w:numPr>
        <w:ind w:hanging="720"/>
        <w:rPr>
          <w:sz w:val="28"/>
        </w:rPr>
      </w:pPr>
      <w:r w:rsidRPr="009F7AED">
        <w:rPr>
          <w:sz w:val="28"/>
        </w:rPr>
        <w:t xml:space="preserve">Strategic Planning Committee (Bradley) </w:t>
      </w:r>
    </w:p>
    <w:p w14:paraId="79B067E3" w14:textId="77777777" w:rsidR="00B102BE" w:rsidRPr="009F7AED" w:rsidRDefault="00B102BE" w:rsidP="00B102BE">
      <w:pPr>
        <w:numPr>
          <w:ilvl w:val="1"/>
          <w:numId w:val="3"/>
        </w:numPr>
        <w:ind w:hanging="720"/>
        <w:rPr>
          <w:sz w:val="28"/>
        </w:rPr>
      </w:pPr>
      <w:r w:rsidRPr="009F7AED">
        <w:rPr>
          <w:sz w:val="28"/>
        </w:rPr>
        <w:t>Training, Education, and Standards Committee (Finkle &amp; Lewis)</w:t>
      </w:r>
    </w:p>
    <w:p w14:paraId="133E3E40" w14:textId="77777777" w:rsidR="00B102BE" w:rsidRDefault="00B102BE" w:rsidP="00B102BE">
      <w:pPr>
        <w:numPr>
          <w:ilvl w:val="1"/>
          <w:numId w:val="3"/>
        </w:numPr>
        <w:ind w:hanging="720"/>
        <w:rPr>
          <w:sz w:val="28"/>
        </w:rPr>
      </w:pPr>
      <w:r w:rsidRPr="009F7AED">
        <w:rPr>
          <w:sz w:val="28"/>
        </w:rPr>
        <w:t xml:space="preserve">Member Support </w:t>
      </w:r>
      <w:r>
        <w:rPr>
          <w:sz w:val="28"/>
        </w:rPr>
        <w:t xml:space="preserve">&amp; Advocacy </w:t>
      </w:r>
      <w:r w:rsidRPr="009F7AED">
        <w:rPr>
          <w:sz w:val="28"/>
        </w:rPr>
        <w:t>Committee (Hutson &amp; Irlando)</w:t>
      </w:r>
    </w:p>
    <w:p w14:paraId="28DEDD28" w14:textId="77777777" w:rsidR="00924BF4" w:rsidRPr="009F7AED" w:rsidRDefault="00924BF4" w:rsidP="00714CE6">
      <w:pPr>
        <w:numPr>
          <w:ilvl w:val="1"/>
          <w:numId w:val="3"/>
        </w:numPr>
        <w:ind w:hanging="720"/>
        <w:rPr>
          <w:sz w:val="28"/>
        </w:rPr>
      </w:pPr>
      <w:r w:rsidRPr="009F7AED">
        <w:rPr>
          <w:sz w:val="28"/>
        </w:rPr>
        <w:t>A</w:t>
      </w:r>
      <w:r>
        <w:rPr>
          <w:sz w:val="28"/>
        </w:rPr>
        <w:t>nnual Conference Committee (Bell</w:t>
      </w:r>
      <w:r w:rsidRPr="009F7AED">
        <w:rPr>
          <w:sz w:val="28"/>
        </w:rPr>
        <w:t xml:space="preserve"> &amp; </w:t>
      </w:r>
      <w:r>
        <w:rPr>
          <w:sz w:val="28"/>
        </w:rPr>
        <w:t>Beltz</w:t>
      </w:r>
      <w:r w:rsidRPr="009F7AED">
        <w:rPr>
          <w:sz w:val="28"/>
        </w:rPr>
        <w:t xml:space="preserve">) </w:t>
      </w:r>
    </w:p>
    <w:p w14:paraId="3A7CE8D7" w14:textId="77777777" w:rsidR="00B102BE" w:rsidRDefault="00B102BE" w:rsidP="00B102BE">
      <w:pPr>
        <w:numPr>
          <w:ilvl w:val="1"/>
          <w:numId w:val="3"/>
        </w:numPr>
        <w:ind w:hanging="720"/>
        <w:rPr>
          <w:sz w:val="28"/>
        </w:rPr>
      </w:pPr>
      <w:r>
        <w:rPr>
          <w:sz w:val="28"/>
        </w:rPr>
        <w:t>Election &amp; Bylaws (Finnell)</w:t>
      </w:r>
    </w:p>
    <w:p w14:paraId="1D59EACA" w14:textId="77777777" w:rsidR="00752F6E" w:rsidRPr="005650FF" w:rsidRDefault="00752F6E" w:rsidP="00714CE6">
      <w:pPr>
        <w:numPr>
          <w:ilvl w:val="0"/>
          <w:numId w:val="3"/>
        </w:numPr>
        <w:spacing w:before="360"/>
        <w:ind w:hanging="720"/>
        <w:rPr>
          <w:sz w:val="28"/>
          <w:szCs w:val="28"/>
        </w:rPr>
      </w:pPr>
      <w:r w:rsidRPr="005650FF">
        <w:rPr>
          <w:sz w:val="28"/>
          <w:szCs w:val="28"/>
        </w:rPr>
        <w:t>New Business</w:t>
      </w:r>
    </w:p>
    <w:p w14:paraId="6462C373" w14:textId="77777777" w:rsidR="0071099C" w:rsidRDefault="0071099C" w:rsidP="0071099C">
      <w:pPr>
        <w:numPr>
          <w:ilvl w:val="0"/>
          <w:numId w:val="3"/>
        </w:numPr>
        <w:spacing w:before="360"/>
        <w:ind w:hanging="720"/>
        <w:rPr>
          <w:sz w:val="28"/>
          <w:szCs w:val="28"/>
        </w:rPr>
      </w:pPr>
      <w:r>
        <w:rPr>
          <w:sz w:val="28"/>
          <w:szCs w:val="28"/>
        </w:rPr>
        <w:t>Check ins</w:t>
      </w:r>
    </w:p>
    <w:p w14:paraId="101B945F" w14:textId="77777777" w:rsidR="00672476" w:rsidRPr="002A06E6" w:rsidRDefault="00672476" w:rsidP="00672476">
      <w:pPr>
        <w:jc w:val="center"/>
      </w:pPr>
    </w:p>
    <w:sectPr w:rsidR="00672476" w:rsidRPr="002A06E6" w:rsidSect="00E7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59558" w14:textId="77777777" w:rsidR="00403975" w:rsidRDefault="00403975" w:rsidP="00FF5257">
      <w:r>
        <w:separator/>
      </w:r>
    </w:p>
  </w:endnote>
  <w:endnote w:type="continuationSeparator" w:id="0">
    <w:p w14:paraId="09B39023" w14:textId="77777777" w:rsidR="00403975" w:rsidRDefault="00403975" w:rsidP="00FF5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4F7E0" w14:textId="77777777" w:rsidR="00403975" w:rsidRDefault="00403975" w:rsidP="00FF5257">
      <w:r>
        <w:separator/>
      </w:r>
    </w:p>
  </w:footnote>
  <w:footnote w:type="continuationSeparator" w:id="0">
    <w:p w14:paraId="0DC157CC" w14:textId="77777777" w:rsidR="00403975" w:rsidRDefault="00403975" w:rsidP="00FF5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BBCE2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00549"/>
    <w:multiLevelType w:val="multilevel"/>
    <w:tmpl w:val="DFFE9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6B5D3C"/>
    <w:multiLevelType w:val="hybridMultilevel"/>
    <w:tmpl w:val="EA821BD2"/>
    <w:lvl w:ilvl="0" w:tplc="5CB619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5299"/>
    <w:multiLevelType w:val="multilevel"/>
    <w:tmpl w:val="D6F2B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9959D2"/>
    <w:multiLevelType w:val="hybridMultilevel"/>
    <w:tmpl w:val="25DA925A"/>
    <w:lvl w:ilvl="0" w:tplc="093455FC">
      <w:start w:val="1"/>
      <w:numFmt w:val="decimal"/>
      <w:lvlText w:val="%1."/>
      <w:lvlJc w:val="left"/>
      <w:pPr>
        <w:ind w:left="1065"/>
      </w:pPr>
      <w:rPr>
        <w:rFonts w:ascii="Georgia" w:eastAsia="Georgia" w:hAnsi="Georgia" w:cs="Georg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DCAB58">
      <w:start w:val="1"/>
      <w:numFmt w:val="lowerLetter"/>
      <w:lvlText w:val="%2."/>
      <w:lvlJc w:val="left"/>
      <w:pPr>
        <w:ind w:left="142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47080F0">
      <w:start w:val="1"/>
      <w:numFmt w:val="lowerRoman"/>
      <w:lvlText w:val="%3."/>
      <w:lvlJc w:val="left"/>
      <w:pPr>
        <w:ind w:left="2160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A45A8E">
      <w:start w:val="1"/>
      <w:numFmt w:val="decimal"/>
      <w:lvlText w:val="%4"/>
      <w:lvlJc w:val="left"/>
      <w:pPr>
        <w:ind w:left="29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D07F6A">
      <w:start w:val="1"/>
      <w:numFmt w:val="lowerLetter"/>
      <w:lvlText w:val="%5"/>
      <w:lvlJc w:val="left"/>
      <w:pPr>
        <w:ind w:left="365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73A71D4">
      <w:start w:val="1"/>
      <w:numFmt w:val="lowerRoman"/>
      <w:lvlText w:val="%6"/>
      <w:lvlJc w:val="left"/>
      <w:pPr>
        <w:ind w:left="437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041AD8">
      <w:start w:val="1"/>
      <w:numFmt w:val="decimal"/>
      <w:lvlText w:val="%7"/>
      <w:lvlJc w:val="left"/>
      <w:pPr>
        <w:ind w:left="509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647B8">
      <w:start w:val="1"/>
      <w:numFmt w:val="lowerLetter"/>
      <w:lvlText w:val="%8"/>
      <w:lvlJc w:val="left"/>
      <w:pPr>
        <w:ind w:left="581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11E2D74">
      <w:start w:val="1"/>
      <w:numFmt w:val="lowerRoman"/>
      <w:lvlText w:val="%9"/>
      <w:lvlJc w:val="left"/>
      <w:pPr>
        <w:ind w:left="6535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</w:num>
  <w:num w:numId="4">
    <w:abstractNumId w:val="3"/>
    <w:lvlOverride w:ilvl="0"/>
    <w:lvlOverride w:ilvl="1">
      <w:startOverride w:val="1"/>
    </w:lvlOverride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AwtjA1NjczMDFS0lEKTi0uzszPAykwrAUAjObsEiwAAAA="/>
  </w:docVars>
  <w:rsids>
    <w:rsidRoot w:val="00672476"/>
    <w:rsid w:val="0001025D"/>
    <w:rsid w:val="000130A0"/>
    <w:rsid w:val="00024EB1"/>
    <w:rsid w:val="00042288"/>
    <w:rsid w:val="000732F6"/>
    <w:rsid w:val="000767D1"/>
    <w:rsid w:val="000B411E"/>
    <w:rsid w:val="000E23AC"/>
    <w:rsid w:val="00126E32"/>
    <w:rsid w:val="0018261A"/>
    <w:rsid w:val="00195CFB"/>
    <w:rsid w:val="001A06FC"/>
    <w:rsid w:val="001E46CA"/>
    <w:rsid w:val="001F0857"/>
    <w:rsid w:val="001F35C5"/>
    <w:rsid w:val="00207369"/>
    <w:rsid w:val="0023315E"/>
    <w:rsid w:val="00244CD8"/>
    <w:rsid w:val="00266F96"/>
    <w:rsid w:val="002732EE"/>
    <w:rsid w:val="00287D46"/>
    <w:rsid w:val="002A06E6"/>
    <w:rsid w:val="00306E1B"/>
    <w:rsid w:val="0034799A"/>
    <w:rsid w:val="00380BC1"/>
    <w:rsid w:val="003B7943"/>
    <w:rsid w:val="003C19B5"/>
    <w:rsid w:val="003D0B03"/>
    <w:rsid w:val="00401C56"/>
    <w:rsid w:val="00403975"/>
    <w:rsid w:val="0042763D"/>
    <w:rsid w:val="00430978"/>
    <w:rsid w:val="00442F2C"/>
    <w:rsid w:val="004F2B4F"/>
    <w:rsid w:val="00520234"/>
    <w:rsid w:val="00521906"/>
    <w:rsid w:val="00523CA3"/>
    <w:rsid w:val="00532392"/>
    <w:rsid w:val="00535BB9"/>
    <w:rsid w:val="00547848"/>
    <w:rsid w:val="00552DD3"/>
    <w:rsid w:val="00555FBA"/>
    <w:rsid w:val="00561A5B"/>
    <w:rsid w:val="005650FF"/>
    <w:rsid w:val="005A31D5"/>
    <w:rsid w:val="005C25E8"/>
    <w:rsid w:val="005D7D93"/>
    <w:rsid w:val="00606F89"/>
    <w:rsid w:val="006325BD"/>
    <w:rsid w:val="00672476"/>
    <w:rsid w:val="006A7C24"/>
    <w:rsid w:val="006F66C9"/>
    <w:rsid w:val="00705AB8"/>
    <w:rsid w:val="0071099C"/>
    <w:rsid w:val="00714CE6"/>
    <w:rsid w:val="00743C26"/>
    <w:rsid w:val="007519E2"/>
    <w:rsid w:val="00752F6E"/>
    <w:rsid w:val="00757839"/>
    <w:rsid w:val="00772B76"/>
    <w:rsid w:val="00784476"/>
    <w:rsid w:val="007C2F1A"/>
    <w:rsid w:val="007C585B"/>
    <w:rsid w:val="007D1D46"/>
    <w:rsid w:val="007E698A"/>
    <w:rsid w:val="00842366"/>
    <w:rsid w:val="0086449A"/>
    <w:rsid w:val="00876CAB"/>
    <w:rsid w:val="00881048"/>
    <w:rsid w:val="00882921"/>
    <w:rsid w:val="00886832"/>
    <w:rsid w:val="00887A4C"/>
    <w:rsid w:val="0089309E"/>
    <w:rsid w:val="008A2DFF"/>
    <w:rsid w:val="008E7B8D"/>
    <w:rsid w:val="00920129"/>
    <w:rsid w:val="00924BF4"/>
    <w:rsid w:val="00933F66"/>
    <w:rsid w:val="00997E48"/>
    <w:rsid w:val="009B6D2B"/>
    <w:rsid w:val="00A174F8"/>
    <w:rsid w:val="00A24275"/>
    <w:rsid w:val="00A245B6"/>
    <w:rsid w:val="00A247C7"/>
    <w:rsid w:val="00A519F8"/>
    <w:rsid w:val="00A85577"/>
    <w:rsid w:val="00AA0D43"/>
    <w:rsid w:val="00AA792F"/>
    <w:rsid w:val="00AC4BE8"/>
    <w:rsid w:val="00AD5A0C"/>
    <w:rsid w:val="00B102BE"/>
    <w:rsid w:val="00B217A7"/>
    <w:rsid w:val="00B63CE7"/>
    <w:rsid w:val="00B76AA3"/>
    <w:rsid w:val="00BF657D"/>
    <w:rsid w:val="00C00632"/>
    <w:rsid w:val="00C2455B"/>
    <w:rsid w:val="00C27323"/>
    <w:rsid w:val="00C470BA"/>
    <w:rsid w:val="00C579FA"/>
    <w:rsid w:val="00CB3AE4"/>
    <w:rsid w:val="00CC2A9E"/>
    <w:rsid w:val="00CD3A7F"/>
    <w:rsid w:val="00D07FF6"/>
    <w:rsid w:val="00D17649"/>
    <w:rsid w:val="00D57B13"/>
    <w:rsid w:val="00D74CBB"/>
    <w:rsid w:val="00D84FC4"/>
    <w:rsid w:val="00D96EDA"/>
    <w:rsid w:val="00DA4DD2"/>
    <w:rsid w:val="00DC0812"/>
    <w:rsid w:val="00DC4EA2"/>
    <w:rsid w:val="00DC620D"/>
    <w:rsid w:val="00DC7798"/>
    <w:rsid w:val="00E16172"/>
    <w:rsid w:val="00E3379D"/>
    <w:rsid w:val="00E67671"/>
    <w:rsid w:val="00E74C59"/>
    <w:rsid w:val="00E900C0"/>
    <w:rsid w:val="00EB0B6E"/>
    <w:rsid w:val="00ED06A1"/>
    <w:rsid w:val="00EF0B2C"/>
    <w:rsid w:val="00F30776"/>
    <w:rsid w:val="00F37268"/>
    <w:rsid w:val="00F659AB"/>
    <w:rsid w:val="00F725D1"/>
    <w:rsid w:val="00FA0882"/>
    <w:rsid w:val="00FF5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1B9438"/>
  <w15:chartTrackingRefBased/>
  <w15:docId w15:val="{DBA3425F-5428-45E6-BEE5-E271F48C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F2C"/>
    <w:rPr>
      <w:rFonts w:ascii="Georgia" w:hAnsi="Georg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AA3"/>
    <w:pPr>
      <w:ind w:left="720"/>
      <w:contextualSpacing/>
    </w:pPr>
  </w:style>
  <w:style w:type="paragraph" w:styleId="Header">
    <w:name w:val="header"/>
    <w:basedOn w:val="Normal"/>
    <w:link w:val="HeaderChar"/>
    <w:rsid w:val="00FF52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F5257"/>
    <w:rPr>
      <w:sz w:val="24"/>
      <w:szCs w:val="24"/>
    </w:rPr>
  </w:style>
  <w:style w:type="paragraph" w:styleId="Footer">
    <w:name w:val="footer"/>
    <w:basedOn w:val="Normal"/>
    <w:link w:val="FooterChar"/>
    <w:rsid w:val="00FF52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F525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2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9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COLE Board Meeting Agenda</vt:lpstr>
    </vt:vector>
  </TitlesOfParts>
  <Company>CITY OF CHICAGO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OLE Board Meeting Agenda</dc:title>
  <dc:subject/>
  <dc:creator>Brian Corr</dc:creator>
  <cp:keywords/>
  <cp:lastModifiedBy>Liana Perez</cp:lastModifiedBy>
  <cp:revision>2</cp:revision>
  <cp:lastPrinted>2019-03-12T12:31:00Z</cp:lastPrinted>
  <dcterms:created xsi:type="dcterms:W3CDTF">2019-04-09T17:11:00Z</dcterms:created>
  <dcterms:modified xsi:type="dcterms:W3CDTF">2019-04-09T17:11:00Z</dcterms:modified>
</cp:coreProperties>
</file>